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0A1E68" w:rsidRDefault="000A1E68" w:rsidP="000A1E68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 xml:space="preserve">Registration Form – Package </w:t>
            </w:r>
            <w:r>
              <w:rPr>
                <w:rFonts w:ascii="Myriad Pro" w:hAnsi="Myriad Pro" w:cs="Times New Roman"/>
                <w:b w:val="0"/>
                <w:sz w:val="28"/>
              </w:rPr>
              <w:t>C</w:t>
            </w:r>
            <w:r w:rsidRPr="00435672">
              <w:rPr>
                <w:rFonts w:ascii="Myriad Pro" w:hAnsi="Myriad Pro" w:cs="Times New Roman"/>
                <w:b w:val="0"/>
                <w:sz w:val="28"/>
              </w:rPr>
              <w:t xml:space="preserve"> (</w:t>
            </w:r>
            <w:r>
              <w:rPr>
                <w:rFonts w:ascii="Myriad Pro" w:hAnsi="Myriad Pro" w:cs="Times New Roman"/>
                <w:b w:val="0"/>
                <w:sz w:val="28"/>
              </w:rPr>
              <w:t>Research Conference + Business Forum</w:t>
            </w:r>
            <w:r w:rsidRPr="00435672">
              <w:rPr>
                <w:rFonts w:ascii="Myriad Pro" w:hAnsi="Myriad Pro" w:cs="Times New Roman"/>
                <w:b w:val="0"/>
                <w:sz w:val="28"/>
              </w:rPr>
              <w:t>)</w:t>
            </w:r>
          </w:p>
          <w:p w:rsidR="00F1062B" w:rsidRPr="00435672" w:rsidRDefault="000A1E68" w:rsidP="000A1E68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>
              <w:rPr>
                <w:rFonts w:ascii="Myriad Pro" w:hAnsi="Myriad Pro" w:cs="Times New Roman"/>
                <w:b w:val="0"/>
                <w:sz w:val="20"/>
              </w:rPr>
              <w:t>15</w:t>
            </w:r>
            <w:r w:rsidRPr="00844B03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>
              <w:rPr>
                <w:rFonts w:ascii="Myriad Pro" w:hAnsi="Myriad Pro" w:cs="Times New Roman"/>
                <w:b w:val="0"/>
                <w:sz w:val="20"/>
              </w:rPr>
              <w:t xml:space="preserve"> &amp; 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>1</w:t>
            </w:r>
            <w:r>
              <w:rPr>
                <w:rFonts w:ascii="Myriad Pro" w:hAnsi="Myriad Pro" w:cs="Times New Roman"/>
                <w:b w:val="0"/>
                <w:sz w:val="20"/>
              </w:rPr>
              <w:t>6</w:t>
            </w:r>
            <w:r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 xml:space="preserve"> August 2019</w:t>
            </w:r>
          </w:p>
        </w:tc>
      </w:tr>
      <w:tr w:rsidR="00BA1E98" w:rsidRPr="00435672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435672" w:rsidRDefault="00BA1E98" w:rsidP="00364F2A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  <w:p w:rsidR="00364F2A" w:rsidRPr="00435672" w:rsidRDefault="00364F2A" w:rsidP="00364F2A">
            <w:pPr>
              <w:spacing w:line="240" w:lineRule="auto"/>
              <w:rPr>
                <w:rFonts w:ascii="Myriad Pro" w:hAnsi="Myriad Pro" w:cs="Times New Roman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  <w:sz w:val="20"/>
              </w:rPr>
              <w:t>(only for authors)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775938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FFD960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4E48C8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4E6A38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3E73B8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842F3E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 w:rsidR="00DD185E"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 w:rsidR="00DD185E"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Preferred</w:t>
            </w:r>
            <w:r w:rsidR="00A73AD4" w:rsidRPr="00435672">
              <w:rPr>
                <w:rFonts w:ascii="Myriad Pro" w:hAnsi="Myriad Pro" w:cs="Calibri Light"/>
                <w:b w:val="0"/>
              </w:rPr>
              <w:t xml:space="preserve"> Name for </w:t>
            </w:r>
            <w:r w:rsidRPr="00435672">
              <w:rPr>
                <w:rFonts w:ascii="Myriad Pro" w:hAnsi="Myriad Pro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DB2226" w:rsidRDefault="00BA58D1" w:rsidP="00DB2226">
            <w:pPr>
              <w:tabs>
                <w:tab w:val="left" w:pos="180"/>
              </w:tabs>
              <w:spacing w:before="120" w:after="0"/>
              <w:ind w:right="-274"/>
              <w:rPr>
                <w:rFonts w:ascii="Myriad Pro" w:hAnsi="Myriad Pro" w:cs="Times New Roman"/>
                <w:bCs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 xml:space="preserve">Registration Type </w:t>
            </w:r>
          </w:p>
          <w:p w:rsidR="00BA58D1" w:rsidRPr="00435672" w:rsidRDefault="00DB2226" w:rsidP="00DB2226">
            <w:pPr>
              <w:tabs>
                <w:tab w:val="left" w:pos="180"/>
              </w:tabs>
              <w:spacing w:after="120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DB2226">
              <w:rPr>
                <w:rFonts w:ascii="Myriad Pro" w:hAnsi="Myriad Pro" w:cs="Times New Roman"/>
                <w:b w:val="0"/>
                <w:szCs w:val="24"/>
              </w:rPr>
              <w:t>(Research Conference)</w:t>
            </w:r>
          </w:p>
        </w:tc>
        <w:tc>
          <w:tcPr>
            <w:tcW w:w="7001" w:type="dxa"/>
            <w:gridSpan w:val="3"/>
          </w:tcPr>
          <w:p w:rsidR="00BA58D1" w:rsidRPr="00435672" w:rsidRDefault="008961B4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1176C81" wp14:editId="3AAA70C6">
                      <wp:simplePos x="0" y="0"/>
                      <wp:positionH relativeFrom="column">
                        <wp:posOffset>3477260</wp:posOffset>
                      </wp:positionH>
                      <wp:positionV relativeFrom="paragraph">
                        <wp:posOffset>98425</wp:posOffset>
                      </wp:positionV>
                      <wp:extent cx="196215" cy="161925"/>
                      <wp:effectExtent l="0" t="0" r="6985" b="158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73860F" id="Rounded Rectangle 19" o:spid="_x0000_s1026" style="position:absolute;margin-left:273.8pt;margin-top:7.75pt;width:15.4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CD992E1" wp14:editId="31E48819">
                      <wp:simplePos x="0" y="0"/>
                      <wp:positionH relativeFrom="column">
                        <wp:posOffset>746210</wp:posOffset>
                      </wp:positionH>
                      <wp:positionV relativeFrom="paragraph">
                        <wp:posOffset>95143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8FF09C" id="Rounded Rectangle 18" o:spid="_x0000_s1026" style="position:absolute;margin-left:58.75pt;margin-top:7.5pt;width:15.4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 xml:space="preserve">Presenter                                                    </w:t>
            </w:r>
            <w:r w:rsidR="00EC52B2">
              <w:rPr>
                <w:rFonts w:ascii="Myriad Pro" w:hAnsi="Myriad Pro" w:cs="Times New Roman"/>
                <w:sz w:val="24"/>
                <w:szCs w:val="24"/>
              </w:rPr>
              <w:t xml:space="preserve">            </w: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>Participant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RPr="00435672" w:rsidTr="005E7219">
        <w:trPr>
          <w:trHeight w:val="668"/>
        </w:trPr>
        <w:tc>
          <w:tcPr>
            <w:tcW w:w="1025" w:type="dxa"/>
            <w:vAlign w:val="center"/>
          </w:tcPr>
          <w:p w:rsidR="005E7219" w:rsidRPr="00435672" w:rsidRDefault="005E7219" w:rsidP="005E7219">
            <w:pPr>
              <w:spacing w:after="0"/>
              <w:rPr>
                <w:rFonts w:ascii="Myriad Pro" w:hAnsi="Myriad Pro"/>
                <w:i/>
              </w:rPr>
            </w:pPr>
            <w:proofErr w:type="spellStart"/>
            <w:r w:rsidRPr="00435672">
              <w:rPr>
                <w:rFonts w:ascii="Myriad Pro" w:hAnsi="Myriad Pro"/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Pr="00435672" w:rsidRDefault="005E7219" w:rsidP="005E7219">
            <w:pPr>
              <w:rPr>
                <w:rFonts w:ascii="Myriad Pro" w:hAnsi="Myriad Pro"/>
                <w:i/>
              </w:rPr>
            </w:pPr>
          </w:p>
        </w:tc>
      </w:tr>
    </w:tbl>
    <w:p w:rsidR="00D0560E" w:rsidRPr="00FA54A8" w:rsidRDefault="005E7219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  <w:r w:rsidRPr="00435672">
        <w:rPr>
          <w:rFonts w:ascii="Myriad Pro" w:eastAsia="Times New Roman" w:hAnsi="Myriad Pro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&#13;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</w:t>
                      </w:r>
                      <w:r w:rsidR="00EF18BB">
                        <w:rPr>
                          <w:i/>
                        </w:rPr>
                        <w:t>ial</w:t>
                      </w:r>
                      <w:r w:rsidRPr="005E7219">
                        <w:rPr>
                          <w:i/>
                        </w:rPr>
                        <w:t xml:space="preserve">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1</w:t>
      </w:r>
      <w:r w:rsidR="000A1E68">
        <w:rPr>
          <w:rFonts w:ascii="Myriad Pro" w:eastAsia="Times New Roman" w:hAnsi="Myriad Pro" w:cs="Calibri Light"/>
          <w:sz w:val="24"/>
          <w:szCs w:val="24"/>
        </w:rPr>
        <w:t>9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FC4" w:rsidRDefault="00FE1FC4" w:rsidP="009628FB">
      <w:pPr>
        <w:spacing w:after="0" w:line="240" w:lineRule="auto"/>
      </w:pPr>
      <w:r>
        <w:separator/>
      </w:r>
    </w:p>
  </w:endnote>
  <w:endnote w:type="continuationSeparator" w:id="0">
    <w:p w:rsidR="00FE1FC4" w:rsidRDefault="00FE1FC4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20B0802040204020203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F4B" w:rsidRDefault="002F4F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2F4F4B" w:rsidP="002F4F4B">
    <w:pPr>
      <w:pStyle w:val="Footer"/>
      <w:ind w:hanging="1440"/>
    </w:pPr>
    <w:bookmarkStart w:id="0" w:name="_GoBack"/>
    <w:r>
      <w:rPr>
        <w:noProof/>
      </w:rPr>
      <w:drawing>
        <wp:inline distT="0" distB="0" distL="0" distR="0">
          <wp:extent cx="7551924" cy="1536077"/>
          <wp:effectExtent l="0" t="0" r="508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2321" cy="1542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F4B" w:rsidRDefault="002F4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FC4" w:rsidRDefault="00FE1FC4" w:rsidP="009628FB">
      <w:pPr>
        <w:spacing w:after="0" w:line="240" w:lineRule="auto"/>
      </w:pPr>
      <w:r>
        <w:separator/>
      </w:r>
    </w:p>
  </w:footnote>
  <w:footnote w:type="continuationSeparator" w:id="0">
    <w:p w:rsidR="00FE1FC4" w:rsidRDefault="00FE1FC4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F4B" w:rsidRDefault="002F4F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4906" cy="195018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45" cy="1954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F4B" w:rsidRDefault="002F4F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02F8"/>
    <w:rsid w:val="000562E1"/>
    <w:rsid w:val="0006335F"/>
    <w:rsid w:val="000740CA"/>
    <w:rsid w:val="00075578"/>
    <w:rsid w:val="00091AA8"/>
    <w:rsid w:val="000A1E68"/>
    <w:rsid w:val="000B3126"/>
    <w:rsid w:val="000D34A7"/>
    <w:rsid w:val="001100CC"/>
    <w:rsid w:val="0012793F"/>
    <w:rsid w:val="00132D95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2F4F4B"/>
    <w:rsid w:val="00364F2A"/>
    <w:rsid w:val="00375A3A"/>
    <w:rsid w:val="00392DEF"/>
    <w:rsid w:val="00392E9B"/>
    <w:rsid w:val="00394BCB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87A2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2226"/>
    <w:rsid w:val="00DB44DA"/>
    <w:rsid w:val="00DD185E"/>
    <w:rsid w:val="00DD7B38"/>
    <w:rsid w:val="00DE536C"/>
    <w:rsid w:val="00E56459"/>
    <w:rsid w:val="00E95853"/>
    <w:rsid w:val="00E95DE1"/>
    <w:rsid w:val="00EC52B2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E1FC4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54FDE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20A4DF-A73D-CD46-B510-2FAEF8F78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itha</cp:lastModifiedBy>
  <cp:revision>3</cp:revision>
  <cp:lastPrinted>2018-02-05T20:00:00Z</cp:lastPrinted>
  <dcterms:created xsi:type="dcterms:W3CDTF">2018-12-05T06:12:00Z</dcterms:created>
  <dcterms:modified xsi:type="dcterms:W3CDTF">2018-12-05T06:17:00Z</dcterms:modified>
</cp:coreProperties>
</file>